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ปลา</w:t>
      </w:r>
    </w:p>
    <w:p>
      <w:pPr>
        <w:pStyle w:val="Date"/>
      </w:pPr>
      <w:r>
        <w:t xml:space="preserve">วันจันทร์ที่</w:t>
      </w:r>
      <w:r>
        <w:t xml:space="preserve"> </w:t>
      </w:r>
      <w:r>
        <w:t xml:space="preserve">15</w:t>
      </w:r>
      <w:r>
        <w:t xml:space="preserve"> </w:t>
      </w:r>
      <w:r>
        <w:t xml:space="preserve">พฤษภาคม</w:t>
      </w:r>
      <w:r>
        <w:t xml:space="preserve"> </w:t>
      </w:r>
      <w:r>
        <w:t xml:space="preserve">2566</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ท่านผู้ชมทุกท่าน จำกันได้นะครับ วันนี้ครบรอบ 1 ปี วันที่ 3 พฤษภาคมปีที่แล้ว เป็นวันแรกสุดที่เราเริ่มผ่อนคลายมาตรการต่าง ๆ 1 ปีให้หลัง 3 พฤษภาคม วันนี้ ทุกอย่างขณะนี้เราก็อยู่ในช่วงขาขึ้น โคCOVID-19 เรามีอัตราการเสียชีวิต เมื่อ 1 เดือนก่อนหน้านี้ 1.2 % แต่ในวันนี้ ตัวเลขของเมื่อวานขึ้นไปถึงตัวเลข 0.36 ตัวเลขต่าง ๆ ไม่ลดลง และกลับกันกับตัวเลขที่เพิ่มขึ้นนั่นหมายความว่าเรากำลังวิ่งเข้าไปถึงจุดที่แท้จริงผมขอกราบเรียนทุกท่านนะครับ สิ่งที่จากนี้เป็นต้นไปผมขอความกรุณาจริงคนไทยทุกคนเราต้องช่วยกันนะ การใส่หน้ากากอยู่ตลอดเวลา ผมย้ำนะครับ การใส่หน้ากากอยู่ตลอดเวลา ไม่เว้นแม้กระทั่งอยู่บ้าน ตัวเลขในสัปดาห์นี้อัตราการแพร่ระบาด เกิดขึ้นในบ้าน ครอบครัวกับเพื่อนฝูง ตอนนี้ถึงแม้อยู่บ้านเราไม่รู้หรอกใครจะนำเชื้อเข้ามาหรือเปล่า รักษาระยะห่าง หมั่นทำความสะอาดมือ ย้ำอีกครั้งเป็นหน้าที่คนไทยทุกคนต้องช่วยกันแล้ว อีกสิ่งหนึ่งที่ผมกำลังจะขอ มาตรการของผู้ประกอบการ ขอให้ทำตามที่รัฐบาลกำหนดเอาไว้ มาตรการต่าง ๆ เหล่านั้นไม่ได้คิดเอง เป็นมาตรการมาจากข้อมูลต่าง ๆ แล้วมีกระบวนการในการทบทวนว่าอันนี้มีความจำเป็น อะไรไม่จำเป็น สำหรับทุกคนวัคซีนเป็นหนึ่งในเครื่องมือตัวหนึ่ง ที่จะทำให้เราปลอดภัย มันมีข่าวลือเยอะมากในเรื่องของวัคซีนแต่ผมให้ข้อมูลนะครับ ว่าความเสี่ยงที่อาจจะเกิดขึ้นจากการฉีดวัคซีนเมื่อเทียบกับตัวเลข อัตราการเสียชีวิตหรือความเสี่ยงจากCOVID-19 แตกต่างกันอย่างมากมาย ฉีดวัคซีน 1 ล้านคนมีโอกาสที่มีภาวะแทรกซ้อน ที่โดนแบนอยู่ตัวเล็กประมาณ 4 คน ผลข้างเคียงหรือผลไม่พึงประสงค์ต่าง ๆ ที่เกิดขึ้น ผลข้างเคียงที่เกิดขึ้นชั่วคราว COVID-19 ตัวเลขของโลกในวันนี้ 100 คนเสียชีวิต 2 จุด 2 คน มันเป็นตัวเลขที่แตกต่างกันอย่างมากมายเหลือเกิน ผมขอความกรุณานะ วันนี้การฉีดวัคซีนไม่ใช่เพื่อตัวท่านเองอย่างเดียว คนที่ท่านรักจะได้ไม่แพงเชื่อคนเรานั้น ถ้าเราฉีดกันได้เยอะพอและทันเวลาเรากำลังจะช่วยประเทศ เพราะ COVID-19 บาทจะอยู่ไม่ได้คนในประเทศไทยมีภูมิคุ้มกันเยอะเกินระดับ 1 ขอความกรุณา ตั้งใจสิ่งเดียวที่มีอยู่ในสมองเราอย่างเดียวทำอย่างไรให้คนไข้ทำอย่างไรให้คนไทยปลอดภัยจาก COVID-19 ขอให้เชื่อกันอีกครั้งหนึ่งนะครับ ขอกันจริง ๆ ผมขอร้องกันจริง ๆ เลยนะ ร่วมกันจริง ๆ ผมเชื่อว่าเราจะผ่านวิกฤตอันนี้ไปได้ด้วยดียาวรอจนวิกฤต รุนแรงจนตอนแก้ไขไม่ได้ แล้วเราค่อยคิดออกนะครับ ขอบคุณทุกท่านครับ // สวัสดีครับ ต้อนรับคุณผู้ชมทุกท่านนะครับ เข้าสู่การแถลงข่าวของศูนย์บริหารสถานการณ์ COVID-19 หรือ ศบค. จากทำเนียบรัฐบาลประจำวันจันทร์ที่ 3 พฤษภาคม 2500 14:00 น วันนี้เริ่มต้นสักครู่ หลายท่านได้ติดตามกันไปก็คือธนาคารของศาสตราจารย์ดอกเตอร์นายแพทย์ประสิทธิ์วัฒนาภา บดีคณะแพทยศาสตร์ศิริราชพยาบาลนะครับ มาย้ำของจำนวนตัวเลขที่เราเห็นฟ้าอากาศรายวันณขณะนี้ตัวเลขยังไม่ลดลงอาจจะทำให้สาขานั้นไปสู่จุดวิกฤตที่แท้จริงซึ่งตัวเลขจะลดลงได้ 2 ปัจจัยสำคัญกับปัจจัยแรก ก็คือเรื่องของการเดินหน้าฉีดวัคซีน ปัจจัยก็คือเรื่องของมาตรการที่ทุกท่านสามารถมีส่วนร่วมในการช่วยกันลดการติดเชื้อ COVID-19 ในประเทศไทยได้นะครับ สำหรับวันนี้สถานการณ์ในภาพรวมของประเทศไทยรวมถึงมุมมองทางการแพทย์และการตัวเลขออกมาแล้ว จะสามารถถ่ายภาพได้อย่างไร มุมมองของหน่วยงานที่เป็นศูนย์ของการบริหารสถานการณ์ COVID-19 ของไทยเราจะมีมาตรการอะไรอย่างไรออกมาบ้างวันนี้เรียนเชิญนะครับ ท่านแพทย์หญิงอภิสมัย ศรีรังสรรค์ นะครับ ผู้ช่วยโฆษกปชป</w:t>
      </w:r>
    </w:p>
    <w:p>
      <w:pPr>
        <w:pStyle w:val="BodyText"/>
      </w:pPr>
      <w:r>
        <w:t xml:space="preserve">(แพทย์หญิงอภิสมัย) กราบสวัสดีพี่น้องประชาชนพี่น้องสื่อมวลชนทุกท่านนะคะ ก็กลับมารายงานสถานการณ์การติดเชื้อในวันนี้นะคะ แล้วก็เชื่อว่าหลายท่านได้ติตามข้อมูลยอดผู้เสียชีวิตรายวันสำหรับในวันนี้ 31 ท่านนะคะ ก็ทำให้พวกเราทุกคนมีความเป็นห่วงนะคะ แล้วก็อยากจะทราบมาตรการที่มีทิศทาง ศบค. ได้หารือกับกระทรวงสาธารณสุขและหน่วยงานที่เกี่ยวข้องที่จะจัดการสถานการณ์เหล่านี้อย่างไรนะคะ ไปติดตามที่สถานการณ์ตัวเลขรายงาน ผู้ติดเชื้อรายวันวันนี้นะคะ พบยอด 2041 รายค่ะ ซึ่งในจำนวนนี้เป็นผู้ที่งบในการคัดกรองจากโรงพยาบาลนะคะ 1,943 รายเป็นการพบในชุมชน 97 ราย และเดินทางจากต่างประเทศ 1 รายค่ะ สิ่งที่เรียนนะคะ ว่าในส่วนของผู้เสียชีวิตวันนี้ตัวเลข 0 ถึง 31 คนค่ะ ซึ่งทำให้ยอดผู้เสียชีวิตสะสมตั้งแต่ 1 เมษายนที่ผ่านมานะคะ อยู่ที่ 182 คนนะคะ ยอดผู้ที่กำลังรักษาตัวอยู่ในตอนนี้นะคะ เป็น 29765 รายค่ะ ในจำนวนนี้ที่เรามีความเป็นห่วงก็คืออาการหนัก 981 ราย จำเป็นต้องใช้เครื่องช่วยหายใจวันนี้รายงานอยู่ที่ 270 รายนะคะ ซึ่งกระจายอยู่ทั้งในส่วนของกรุงเทพฯและรายจังหวัดทั่วประเทศนะคะ ในส่วนของรายงานผู้เสียชีวิตใน 31 รายในวันนี้นะคะ สิ่งที่สำคัญที่นำมาสรุปเรียนให้ทุกท่านเห็นภาพก็คือเป็นเพศชาย 18 รายหญิง 13 รายนะคะ อายุตั้งแต่ 31 ปีถึง 83 ปี และที่ ศบค. ให้ความสำคัญนะคะ ก็คือมีความเสี่ยงสำคัญคือการใกล้ชิดสมาชิกครอบครัวที่เป็นผู้ติดเชื้อยืนยันก่อนหน้าถึง 6 ราย มีประวัติสัมผัสใกล้ชิดและเพื่อนและเพื่อนร่วมงาน 2 ราย มีการสัมผัสผู้ติดเชื้อยืนยันถึง 15 รายค่ะ และในจำนวนนี้นะคะ กลุ่มที่เสียชีวิตก่อนที่จะทราบผลนั้นมี 2 ราย และทราบผลในวันที่เสียชีวิต 1 ราย ซึ่งจากการรายงาน Time line ของผู้เสียชีวิตทั้ง 3 ท่านนะคะ พบว่าในขณะที่มีการเจ็บป่วยก็อาการในตอนแรกนะคะ ไม่ได้มีภาวะรุนแรงและก็ทั้ง 3 ท่านไม่ได้ตระหนักว่ามีการติดเชื้อ COVID-19 นะคะ ก็เป็นสิ่งที่เราจะนำมาสรุปกันในที่ประชุม ศบก. ในวันนี้ เพื่อเรียนรู้กันด้วยค่ะ อย่างไรก็ตามก็ต้องขอแสดงความเสียใจกับผู้เสียชีวิตและครอบครัวทุก ๆ รายด้วยนะคะ ไปดูทิศทางของการติดตามรายงานผู้ติดเชื้อสะสมของรอกกระรอกเมษายน 42160 2 รายท่านจะเห็นว่าทิศทางมียอดแหลมในช่วงก่อนหน้านี้ก็คือช่วงปลายเมษายนตอนนี้ทิศทางพฤษภาคมดูเหมือนว่าค่อนข้างที่จะชะลอตัวนะคะ แต่พอเราลงไป แจกแจงในแต่ละพื้นที่ค่ะ ท่านจะเห็นว่าถ้าเราแยกเป็นกลุ่มกรุงเทพฯ-ปริมณฑล และจังหวัดอื่น ๆ ที่เหลือในสไลด์ถัดไปนะคะ ซึ่งกรุงเทพฯ นี่ เรียกตามปัจจัยเสี่ยงด้วยฃ จะเห็นได้ชัดว่าในส่วนของสัมผัสกับผู้ป่วยร่วมบ้านจะเป็นตัวเลขที่ชัดขึ้นมาในตอนนี้สีเหลืองข้างบนนะคะ เป็น กทม. สูงสุดตอนแรกนั่นก็คือปัจจัยเสี่ยงในส่วนของสถานบันเทิงตอนนี้ตัวเลขสถานบันเทิงเล็กลงแต่ตัวเล็กใหญ่นะคะ จะมาอยู่ที่การสัมผัสผู้ป่วยยืนยันก่อนหน้านี้แล้วก็เป็นลักษณะของการสัมผัสใกล้ชิดกับผู้ร่วมบ้านหรือผู้ที่เป็นเพื่อนร่วมงานค่ะ ในส่วนของผู้ที่ติดเชื้อรายงานจากการเดินทางต่างประเทศ วันนี้มี 1 รายนะคะ เป็นชาวกัมพูชาอายุ 20 ปี มีการพบเชื้อและไม่มีอาการนะคะ ซึ่งก็จะมีการตามเรื่องของสายพันธุ์ของเชื้ออย่างไรก็ตามวันนี้ในที่ประชุม ศบค. มีการหารือกันนะคะ ขอความร่วมมือไปยังหน่วยงานความมั่นคงตามแนวชายแดนก่อนหน้านี้ เราเฝ้าระวังเข้มข้นในส่วนของชายแดนพม่านะคะ แต่ตอนนี้เนี่ย เราพบว่าส่วนของมาเลเซีย กัมพูชา พม่า ลาว ก็คงต้องเข้มข้น เฝ้าระวังกันอย่างใกล้ชิดค่ะ ดูสกอร์บอร์ดรายงานการติดเชื้อนิดหนึ่งนะคะ ตรงนี้นี่ ท่านจะเห็นตัวเลขที่มีหลายพื้นที่ปรับเป็นสีเขียวนะคะ ไล่สกอร์บอร์ดไปโดยสรุปเร็ว ๆ นิดหนึ่ง โดยรวม ๆ นะคะ ท่านจะเห็นว่าการกระจายการรายงานผู้ติดเชื้อยังเข้มข้นอยู่ในพื้นที่ กทม. และปริมณฑล ถ้าสรุปให้เห็นเป็นจํานวนผู้ติดเชื้อแยกรวมทั้งประเทศแยกกทมปริมณฑลออกไปนะคะ จะเห็นได้ชัดเลยค่ะ ว่าในส่วนของกทมที่เป็นตัวเลขของ 3 พฤษภาคม 675 รายนะคะ แล้วก็ปริมณฑลตัวเลขใหญ่จะอยู่ที่ 4809ขอสไลด์ถัดไปค่ะ ถัดไปค่ะ ตรวจสลากนี้นะคะ ก็คือในส่วนของกทมนะคะ วันที่ 3 ตัวเลขจะอยู่ที่ 675 ปริมณฑล 489 และตรงนี้เนี่ย ที่สำคัญนะคะ ในส่วนของปริมณฑลยังอยู่ที่ 3 จังหวัดหลัก ที่เราติดตามก็คือสมุทรปราการนนทบุรีและปทุมธานี ย้อนกลับไปสไลด์ก่อนหน้านิดหนึ่งนะคะ ก็จะเห็นภาพรวมของแผนที่ประเทศไทย จะเห็นว่าจังหวัดที่เป็นพื้นที่สีขาวนะคะ ตอนนี้มี 13 จังหวัดด้วยกันค่ะ พื้นที่สีเขียวซึ่งหมายถึงมีรายงานผู้ติดเชื้ออยู่ที่ต่ำกว่า 10 รายนะคะ ตอนนี้มี 36 จังหวัด สีเหลืองก็คือมีรายงานผู้ติดเชื้อในจังหวัดนั้นไม่เกิน 50 ราย ตอนนี้เพิ่มเป็น 21 จังหวัดนะคะ และจังหวัดที่อยู่สีส้ม สีแดง ที่มีรายงานผู้ติดเชื้อ 50 รายขึ้นไป ยังเข้มข้นอยู่ที่ 7 จังหวัด ในสไลด์ไปท่านจะเห็นว่าใน 10 จังหวัดที่เราติดตามก็ยังเป็นกรุงเทพฯ นนทบุรี สมุทรปราการ ชลบุรี สุราษฎร์ธานี เชียงใหม่ ปทุมธานี นครศรีธรรมราช สมุทรสาคร และพัทลุงนะคะ ตอนนี้พัทลุงเป็นอันดับ20 ค่ะ โดยสรุปรวมแผนภาพที่แสดงเป็นทิศทางของสไลด์ สไลด์นี้นะคะ ก็คือจะเห็นชัดเลยว่า กทม. และปริมณฑลซึ่งแสดงเป็นกราฟสีน้ำเงินนะคะ จะยังมีทิศทางที่ยังสูงขึ้นค่ะ ถ้ารวมกทมและปริมณฑลในขณะที่สีเขียวแสดงรายงานผู้ติดเชื้อต่างจังหวัดนะคะ ตรงนี้นี่ สีเขียวค่อนข้างชะลอตัวแล้วก็เป็นไปในทิศทางที่ควบคุมได้ดีขึ้นค่ะ ที่ประชุม ศบค. ในวันนี้มีการพูดคุยกันเป็นพิเศษในเรื่องของพื้นที่กทมนะคะ ซึ่งอยากจะให้ทุกท่านเห็นทิศทางของรายงานผู้ติดเชื้อกทมสักนิดหนึ่งนะคะ ตรงนี้จะเห็นได้ชัดว่าจากการสังเกตรายงานผู้ติดเชื้อรายวันนะคะ จะพบว่ายอดผู้ติดเชื้อของ กทม. ระลอกใหม่เมษายนสะสม 40,120 รายทั่วประเทศให้นะคะ เป็น กทม. 13,283 รายซึ่งตัวเลขตรงนี้เนี่เน้นย้ำไปที่ตลาดชุมชนและขนส่งมากถึง 674 รายนะคะ ถ้าดูในสไลด์ที่รายงานเรื่องของปัจจัยเสี่ยงที่พบได้นะคะ จากนั้นไปดูแยกเขตนิดหนึ่งค่ะ ซึ่งในส่วนของเขตนี้นะคะ มีรายงานผู้ป่วยหนาแน่นอยู่ที่ไหนบ้างก็ให้สังเกตในพื้นที่นี้นะคะ มีห้วยขวางดินแดง บางเขนวัฒนา จตุจักร ลาดพร้าววังทองหลางบางกะปิสนามหลวงและภาษีเจริญยังห้วยขวางเนี่ยจำนวนสะสมมากถึงเกือบ 400 รายอย่างนี้เป็นต้นนะคะ ได้รายงานการวิเคราะห์ผู้เสียชีวิตนะคะ ในรอบเมษายนซึ่งตัวเลขของ กทม. อยู่ที่ 52 คนนะคะ ในส่วนของอายุนี่ ะพบว่ามีตั้งแต่ 20 ถึง 91 ปีและอยากให้ท่านสังเกตวงกลมล่างขวาสีส้ม ๆ ที่เห็นใหญ่ ๆ นั้นนะคะ คือปัจจัยเสี่ยงที่สำคัญของผู้เสียชีวิตก็คือมีประวัติร่วมบ้านกับผู้ป่วยยืนยันนั้นเป็นที่มาที่เราพูดคุยกันในวันนี้นะคะ รวมทั้งปัจจัยเสี่ยงอื่น ๆ นะคะ ไม่ว่าจะเป็นการพบผู้ติดเชื้อมาก ๆ ในส่วนของมหาวิทยาลัย โรงเรียนและมีร้านอาหารด้วยนะคะ ซึ่งอันนี้เป็นเหตุหนึ่งที่ตอบพี่น้องประชาชนที่สอบถามเข้ามาในช่วงนี้นะคะ ว่าทำไมเราถึงไม่อนุญาตให้รับประทานอาหารที่ร้านในพื้นที่ ที่ควบคุมสูงสุดนะคะ ก็เนื่องมาจากการสอบไทม์ไลน์ แล้วก็รวมไปถึงการซักประวัติ ผู้ที่มีประวัติติดเชื้อแล้วในที่สุดท่านก็เสียชีวิตนี้นะคะ จากกลุ่มนี้นี่ พบว่ามีจำนวนมากที่พบเป็นการรับประทานอาหารในร้านมีการสังสรรค์กับกลุ่มเพื่อนฝูงและคนในครอบครัวนี้ เป็นสาเหตุนะคะ ที่ทำให้ต้องมีการปิดการรับประทานอาหารในร้านซึ่งก็เห็นใจผู้ประกอบการนะคะ เพราะว่าหลาย ๆ ร้านนั้น มาตรการทำได้อย่างดีเยี่ยมเลยนะคะ มีการเว้นระยะห่างครอบครัวเดียวกันก็ยังอยากให้นั่งอยู่คนละโต๊ะอย่างนี้เป็นต้น แต่อยากให้ท่านทราบนะคะ ว่าจำนวนผู้ติดเชื้อใน กทม. ค่อนข้างสูงเรามีความเป็นห่วงในเรื่องของการจัดทรัพยากรทางด้านสาธารณสุข ที่จะดูแลพี่น้องประชาชนให้ให้ปลอดภัยนะคะ จึงจำเป็นต้องออกมาตรการเข้มข้นสูงสุด คือไม่อนุญาตให้รับประทานอาหารในร้านแต่เมื่อสถานการณ์ดีขึ้นนะคะ จะมีการประกาศมาตรการผ่อนคลายตามมาค่ะ วันนี้ในที่ประชุม ศบค. ชุดเล็กคุยกันในเรื่องของสถานการณ์ชุมชนคลองเตยนะคะ โดย สปคม. ค่ะ สถาบันป้องกันควบคุมโรคเขตเมืองได้นำเรียนในที่ประชุมนะคะ ถึงเรื่องของการรายงานผู้ติดเชื้อและการค้นหาเชิงรุกในชุมชนคลองเตยค่ะ ซึ่งเป้าหมายด้วยนะคะ ในส่วนของชุมชนพื้นที่คลองเตยนะคะ จะมุ่งเป้าไปที่ 39 ชุมชนค่ะ ไม่ว่าจะเป็นชุมชนเมือง ชุมชนแออัด ที่พี่น้องประชาชนอยู่กันอย่างหนาแน่นและก็มีชุมชนที่อยู่ในส่วนของเคหะนะคะ จากรายงานของการเคหะแห่งชาติ ซึ่งในปัจจุบันนี้นะคะ รายงานผู้ติดเชื้อผลตรวจเป็นบวก 304 ราย ซึ่งใน 193 ราย จะค่อนข้างหนาแน่นอยู่ในพื้นที่ชุมชนแออัด และเรียนให้พี่น้องประชาชนได้รับทราบว่าในกลุ่มป้อนที่พบการติดเชื้อผลเป็นบวกนี้นะคะ ทาง กทม. โดยหน่วยงานที่เกี่ยวข้องทั้งหมด ก็ช่วยเหลือการนำผู้ป่วยเข้าสู่ระบบการรักษาแล้วทั้งสิ้น 100% นะคะ และตอนนี้ได้มีการพูดคุยกันถึง 39 ชุมชนนี้ มีรายงานผู้ติดเชื้อหนาแน่นอยู่ที่ 3 ชุมชนหลักนะคะ ก็คือชุมชนพัฒนาใหม่ ชุมชน 70 ไร่ ชุมชนริมคลองวัดสะพาน ซึ่งก็นำไปสู่การลงพื้นที่ตรวจคัดกรองเชิงรุกในชุมชน อยากให้ท่านเห็นตัวเลขของการลงพื้นที่ตรวจนิดหนึ่งค่ะ อันนี้เป็นเฉพาะตัวเลขที่นำเสนอจากการหาผู้ติดเชื้อ โดยการจัดตั้งรถพระราชทานลงเก็บนะคะ ตัวอย่างในสไลด์ถัดไปนะคะ ในตัวสไลด์นี้นะคะ เป็นการรายงานจากรถพระราชทาน ซึ่งเก็บตัวอย่างผู้ติดเชื้อในวันที่ 27 และ 30 จะให้ท่านเห็นภาพนะคะ ว่าชุมชน 70 ไร่ มีการตรวจไป 436 ราย พบผู้ติดเชื้อ 21 ราย ชุมชนริมคลองวัดสะพาน ตรวจทั้งสิ้น 489 ราย พบติดเชื้อ 29 ราย ชุมชนพัฒนาใหม่ 411 ราย พบเชื้อ 49 ราย ซึ่งต้องเน้นย้ำนะคะ ว่าตรงนี้เป็นตัวเลขรายงานถึงวันที่ 30 เมษายนค่ะ ทาง สพคม. ก็กรุณาให้ข้อมูลนะคะ และตอนนี้ต้องย้ำ ว่าข้อมูลอีก 2 ส่วนที่ไม่ได้นำเสนอในสไลด์นี้ ก็คือการ Active Case finding คือการค้นหาเชิงรุกซึ่งหมายความว่าเมื่อบุคลากรในส่วนของควบคุมโรคสอบไทม์ไลน์ผู้ติดเชื้อก็จะได้ประวัติว่าคนเหล่านี้ อยู่ที่ไหน พักที่ไหน ทำงานที่ไหน ก็มีการตามสอบสวนโรคไปยังกลุ่มชุมชนเป้าหมายนะคะ ซึ่งก็ต้องขอขอบคุณแกนนำชุมชนเป็นอย่างยิ่งนะคะ ในส่วนของชุมชนที่ลงพื้นที่ในทุกทั้ง 3 ชุมชนนี้ได้รับความร่วมมือจากแกนนำชุมชน ที่เรียกได้ว่าช่วยชี้เป้านะคะ ตามผู้ที่มีความเสี่ยงสูงตอนนี้มีรายงานผู้สัมผัสเสี่ยงสูงอยู่ที่เกือบพันรายนะคะ แล้วก็ทางสำนักงานเขต สำนักอนามัย กทม. เองก็มีแผนที่จะระดมตรวจกลุ่มที่มีความเสี่ยงสูง เสียงต่ำ เหล่านี้ แล้วก็รวมทั้งขอความสนับสนุนใน ศบค. วันนี้นะคะ ไม่ว่าจะเป็นทรัพยากรเรื่องของบุคลากรช่วยลงตรวจแลป ที่จะนำเข้ามาตรวจและบ่ายนี้นะคะ จะมีการหารือในเรื่องของการปูพรมตรวจในชุมชนด้วยนะคะ รวมทั้งในส่วนของการจัดการเมื่อตรวจพบผู้ป่วยก็จะมีการคัดแยกความระดับความรุนแรงค่ะ เป็นเขียว เหลือง แดง ในตอนนี้นะคะ ก็มีการจัดตั้งศูนย์รับเรื่องซึ่งก็คือชุมชนวัดสะพานนะคะ เรียกได้ว่าเป็นจุดพักคอยวัดสะพานค่ะ ในเบื้องต้นคือพอมีผู้ที่สงสัยติดเชื้อ หรือผู้ติดเชื้อผลยืนยันแล้วการที่จะให้กลับบ้านก็อาจจะทำให้เกิดความเสี่ยงไปติดเชื้อคนในครอบครัว อย่างที่เป็นรายงานเสมอมานะคะ ทางพื้นที่ก็ได้มีการกำหนดพักคอยที่วัดสะพานสำหรับผู้ป่วยที่มีอาการในระดับเขียว คือมีอาการเล็กน้อยและไม่มีโรคประจำ ตัว อย่างไรก็ตามในส่วนของผู้ป่วยที่มีโรคประจำตัว หรือมีอาการระบบทางเดินหายใจเป็นสีเขียว เหลืองเป็นสีเหลือง สีแดงนี้นะคะ ศูนย์เอราวัณก็จะทำหน้าที่จัดหาเตียงให้เร็วที่สุด และในบ่ายวันนี้เช่นกันค่ะ ว่าจะมีการหารือทั้งในส่วนของการคัดกรองเชิงรุกในชุมชนคลองเตยรวมทั้งการการพาพี่น้องประชาชนที่พบว่าติดเชื้อ หรือมีความเสี่ยงสูงไปเข้าสู่ระบบการรักษาที่เหมาะสม อย่างไรก็ตามการที่พี่น้องประชาชนในชุมชนตอนนี้ค่ะ ก็มีผู้นำชุมชนลงพื้นที่นะคะ แล้วก็พยายามที่จะไปตรวจว่ามีใครที่มีความเสี่ยง ก็แนะนำให้กักกันอยู่ในบ้านก่อนนะคะ โดยมีนักสังคมสงเคราะห์ มีผู้นำชุมชนมีองค์กรภาครัฐ ภาคเอกชนมากมายทีเดียวค่ะ ที่ช่วยกันลงพื้นที่ใน 3 ชุมชนหลักนะคะ ไม่ว่าจะเป็นการจัดเตรียมอาหารรวมทั้งสาธารณูปโภคที่จำเป็นนะคะ เพื่อที่จะให้พี่น้องประชาชนที่ได้รับการขอร้องให้กักกันตัวเองอยู่ในบ้าน ลดการเดินทาง ลดการสัมผัสผู้อื่นด้วยนะคะ ก็จะสามารถที่จะดำเนินชีวิตในขณะที่แยกได้อย่างปลอดภัยก่อนที่จะรอการจัดสรรให้ไปอยู่ในสถานที่ดูแลที่เหมาะสมนะคะ ตอนนี้ทางผู้นำชุมชนก็ทำงานหนักเลยค่ะ มีการส่งรายชื่อสมาชิกมีการสอบประวัติ ใครเป็นผู้สัมผัสเสี่ยงสูง เสี่ยงต่ำตอนนี้ร่วมมือกันทุกภาคส่วนนะคะ แล้วก็กรมควบคุมโรคก็ได้มีการหารือว่าจะมีการจัดสรรวัคซีนนะคะ เข้าไประดมฉีดในกลุ่มเป้าหมายในชุมชนที่มีรายงานผู้ติดเชื้อสูงด้วยนะคะ ก็อยากให้พี่น้องประชาชนติดตามการทำงานแล้วก็พยายามที่จะดูแลระมัดระวังตัวเองเมื่อสักครู่ แสดงให้เห็นแผนที่ไปแล้วนะคะ ประชาชนรวมทั้งชุมชนใกล้เคียง ต้องติดตามข่าวอย่างใกล้ชิดในช่วงนี้นะคะ เพราะว่าจะมีการประกาศ ว่าจะมีการลงตรวจปูพรมอบรมคัดกรองอย่างไร ที่ไหน ถ้าท่านอยู่ในพื้นที่นั้น ขอความร่วมมือให้ไปตรวจถ้าท่านเป็นผู้ประกอบการ เป็นเจ้าของอพาร์ทเม้นท์อยู่ในตลาดหรือชุมชนด้วยนะคะ ขอความกรุณาให้ท่านสอบถามคัดกรองบุคคล ที่อยู่ในความดูแลของท่านด้วยค่ะ อย่างเช่นถ้าเรามีลูกจ้างหรือว่าพนักงานของเรา อาศัยอยู่ในพื้นที่ชุมชนหรือการเคหะ ที่มีความเสี่ยง ท่านสามารถที่จะสอบถามประวัติการสัมผัสผู้อื่น หรือผู้ติดเชื้อยืนยันแล้วก็สามารถที่จะจัดการให้ผู้ที่มีประวัติเสี่ยงเหล่านี้นะคะ สามารถที่จะการจัดการแยกเขาออกจากคนที่เป็นผู้สูงอายุหรือผู้ป่วยให้ชัดเจนและอย่าลืมเน้นย้ำ dms TTA ที่เราเน้นกับพี่น้องประชาชนเสมอนะคะ การที่ผู้ป่วยหรือผู้ที่มีความเสี่ยงสูง เขายังอยู่ร่วมในชุมชนกับเรา การสวมหน้ากากอนามัยทั้งตัวท่านแล้วก็ตัวผู้ที่มีความเสี่ยง ก็จะช่วยลดอัตราเสี่ยงลงได้ด้วยค่ะ ที่ประชุม ศบค. ในวันนี้ยังพูดคุยกันถึงเรื่องของชุมชนบ่อนไก่ด้วยนะ แขวงลุมพินี เขตปทุมวัน อยากให้พี่น้องประชาชนติดตามนะคะ เพราะว่าในเบื้องต้น มีรายงานพบผู้ป่วยยืนยัน 60 รายนะคะ แล้วก็ทางศูนย์บริการสาธารณสุข ตอนนี้ได้มีการจัดการใกล้เคียงกับชุมชนคลองเตยนะคะ มีรถพระราชทานลงพื้นที่ แล้วก็ในส่วนของผู้ที่มีความเสี่ยงตอนนี้นี่ ทางพื้นที่ได้ให้ข้อมูลประชาสัมพันธ์พี่น้องประชาชนที่มีประวัติอยู่ในกลุ่มเสี่ยงนะคะ ที่จะให้ Home quarantine ตอนนี้ก็อยากให้ติดตามแล้วก็ให้ดูและดูรายละเอียดในเรื่องของการสุ่มตรวจนะคะ ซึ่งมีแผนว่าจะตรวจให้ได้ประมาณ 4,000 รายนะคะ พี่น้องประชาชนที่อยู่ในพื้นที่ ก็ผู้นำชุมชนสถานประกอบการติดตามข่าว แล้วก็ช่วยดูแลบุคลากรที่อยู่ในการดูของท่านด้วยนะคะ โดยเฉพาะอย่างยิ่งในวันนี้นะคะ จิสด้าเอง ก็ได้มีการนำเสนอข้อมูล ชุมชนแออัดหนาแน่นในกทมทั้งหมดคือเมื่อเราได้มีการเรียนรู้จาก cluster ตลาด กทม. ก็ไม่นิ่งนอนใจนะ มีการพยายามค้นหาว่าพื้นที่อื่นที่ยังไม่เกิดการแพร่ระบาด แพร่กระจายเชื้อจะต้องมีการเตรียมเฝ้าระวังรับมืออย่างไร Gijda ได้นำเสนอข้อมูลการเคหะแห่งชาตินะคะ พบว่าชุมชนแออัดทั่วกทมจะที่เราปักหมุดไว้นะคะ อยู่ประมาณ 680 จุดทั่ว กทม. ตอนนี้เนี่ยเรานำผู้ที่มีรายงานการติดเชื้อ แยกเป็นบริเวณเป็นเขตนะคะ ก็พบว่าผู้ที่ติดเชื้อระดับสีแดงด้วยนะคะ คือมีรายงานผู้ติดเชื้อประมาณ 301 ราย นั้นมีอยู่ 6 เขต ด้วยกันตรงนี้นะคะ ก็ได้ปักหมุดเพิ่มเติมในส่วนของตำแหน่งชุมชนโดยเฉพาะอย่างยิ่งตลาดตลาดก็จะมีอยู่ 746 ด้วยกัน ซึ่งตลาดตรงนี้ด้วยนะคะ ที่เราปักหมุดให้ท่านเห็นนี่ จะมีทั้งส่วนที่เป็นตลาดถาวรนะคะ แล้วก็รวมทั้งตลาดนัดที่บางพื้นที่ก็จะมีเฉพาะบางวันบางช่วงเวลารวมทั้งได้มีการวางแผนนะคะ ว่าถ้าการลงพื้นที่ชุมชนที่มีพี่น้องประชาชนอยู่กันอย่างหนาแน่น มีตลาดมีที่รวมกลุ่มที่ประชาชนจะไปจับจ่ายใช้สอย จะต้องมีมาตรการในการลงพื้นที่เฝ้าระวังหรือกำหนดการคัดกรองเชิงรุกอย่างไร รวมไปถึงการเตรียมความพร้อมในส่วนของโรงพยาบาลการดูแลรักษา และโรงพยาบาลสนาม Gijก็นำเสนอตำแหน่งที่ปักหมุดโรงพยาบาลสนาม กทม. ให้เราได้มีการเตรียมวางแผนรับมือด้วยนะคะ อย่างไรก็ตามอยากจะเน้นย้ำเขาว่าตอนนี้นี่พี่น้องประชาชนที่ติดตามข่าว หลายครั้งเราก็จะขอความร่วมมือท่านนะคะ ว่าผู้ติดเชื้อผู้ที่มีความเสี่ยงสูงตอนนี้อยู่รอบ ๆ ตัวท่าน การที่ท่านมีคนสัมผัสใกล้ชิด ก็จำเป็นที่ท่านจะต้องระมัดระวัง เรื่องของมาตรการส่วนตัวนะคะ มีการพยายามที่จะสวมหน้ากากอนามัย อย่างตอนต้นของการรายงานวันนี้นะคะ ท่านอาจารย์ประสิทธิ์ ก็ได้เน้นย้ำว่าแม้แต่การอยู่ร่วมกับผู้ใกล้ชิดคนในครอบครัว เราก็จำเป็นต้องสวมใส่หน้ากากอนามัยด้วยนะคะ ก็ขอฝากไว้เท่านี้ค่ะ // ไหน ๆ ก็พูดถึงเรื่องของผู้ที่สัมผัสใกล้ชิด กับผู้ที่ติดเชื้อก่อนหน้านี้นะครับ หลายคนก็บอกว่ามีความจำเป็นเนื่องจากว่าถ้าเกิดดูในบริบท ของสังคมก็คือว่าเขาต้องอยู่บ้านเดี่ยว ผู้ป่วยอยู่แล้วซึ่งบางคนเองก็อยู่ด้วยกันก่อนตั้งแต่ที่เขาจะรู้ว่าติดเชื้อด้วยซ้ำไปบางคนต้องอยู่กับผู้ที่สัมผัสเสี่ยงสูง แบบนี้มีคำแนะนำเพิ่มเติม สำหรับผู้ที่มีความจำเป็นต้องอยู่บ้านเดียวอย่าไบ้าง</w:t>
      </w:r>
    </w:p>
    <w:p>
      <w:pPr>
        <w:pStyle w:val="BodyText"/>
      </w:pPr>
      <w:r>
        <w:t xml:space="preserve">(แพทย์หญิงอภิสมัย) ค่ะ ก็ต้องเรียนว่าเห็นใจพี่น้องประชาชนนะคะ เพราะว่าอย่าว่าแต่ชุมชนพื้นที่ที่อาศัยกันอย่างแออัดเลยค่ะ ในส่วนของพี่น้องประชาชนจำนวนมาก ในบางบ้านก็อยู่อาศัยกันหลาย ๆ คนหลาย ๆ แล้วก็จะมีการใช้สถานที่ร่วมกันในหลาย ๆ จุด สิ่งที่เน้นย้ำนะคะ จากคำแนะนำของกรมควบคุมโรคก็คือว่าอันดับแรกนี่ บ้านของท่านมีผู้สูงอายุผู้ป่วยติดเตียง หรือผู้ที่มีประวัติโรคประจำตัวอันนี้นี่ ท่านจำเป็นต้องพยายามแยกพื้นที่ให้บุคคลเหล่านี้นะคะ มีโอกาสที่จะสัมผัสใกล้ชิดรวม กลุ่มผู้ที่อาจจะยังต้องเดินทางออกนอกบ้านไปทำงาน หรือว่าไปในพื้นที่เสี่ยงเท่าที่จะทำได้นะคะ อันที่ 2 ก็คือในเรื่องของข้าวของเครื่องใช้ค่ะ ก็มีรายงานว่าในหลายครั้งนี้นะคะ มีการแยกบริเวณกันพอที่เท่าที่ทำได้ แต่ยังต้องมีการใช้ข้าวของร่วมกันนะคะ ก็มีคำแนะนำให้ล้างทำความสะอาด จุดที่มีการสัมผัสร่วมอย่างเช่น ลูกบิด โตีะรับปรประตูโต๊ะรับประทานอาหาร หรือว่าตู้เย็นอย่างนี้เป็นต้นนะคะ หรือแม้แต่ห้องน้ำนะคะ ก็มีคำแนะนำที่กรมควบคุมโรคก็ออกมาตรการนะคะ ว่าเราสามารถที่จะอาศัยกับผู้ป่วยได้ โดยมีมาตรการให้ผู้ป่วยเป็นผู้ที่ใช้ห้องน้ำเป็นคนสุดท้าย และมีมาตรการในการทำความสะอาดนะคะ เพื่อล้างสารคัดหลั่งต่าง ๆ ที่อาจจะมีโอกาสที่จะไปยังพี่น้องประชาชนที่อยู่ร่วมในบ้าน และอย่างไรก็ตามนี่ จากเดิมในครอบครัวเดียวกันเราจะมีการรวมกันทำกิจกรรมร่วมกัน ดูทีวีร่วมกันอย่างนี้เป็นต้น ตอนนี้เราก็พยายามที่จะเป็นระยะให้มากที่สุด เท่าที่ท่านทำได้ อย่างไรก็ตามไปดูสไลด์หน้ากากเมื่อสักครู่นิดหนึ่งนะคะ อย่างที่เรียนเขาว่าหลาย ๆ ครั้งนี่ อย่งบางท่านที่มีความจำเป็นอย่างเช่น ท่านเองต้องเป็นผู้ดูแลผู้สูงอายุต้องนำอาหารไปให้ผู้สูงอายุ ท่านต้องเปลี่ยนผ้าอ้อมอย่างนี้เป็นต้น อย่าให้เห็นนะว่าหากท่านสวมหน้ากากอนามัยอย่างถูกต้องรวมทั้งผู้สูงอายุที่อยู่ในบ้านท่านสวมหน้ากากอนามัยด้วยนะคะ จะเห็นเลยว่าลดการติดเชื้อได้ถึง 98.5 เปอร์เซ็นต์ ตรงนี้เป็นสิ่งที่เรารณรงค์และหลายบ้านนะคะ มีการซื้อถุงมือที่ใช้แล้วทิ้ง ก็เอามาใช้ในบ้านได้อย่างนี้เป็นต้น ก็เห็นความพยายามอย่างไรก็ตามไปดูสไลด์ถัดไปนิดหนึ่ง Face Chil ย้ำนะคะ กรมควบคุมโรคได้ย้ำรายละเอียดมานานว่าไม่สามารถที่จะป้องกันการติดเชื้อได้คือถ้าสมมุติว่ามีผู้ติดเชื้อ 1 ราย ไม่สวมเฟสชิวหรือตัวเราเองไม่ไม่สนหน้ากากแต่ว่าส่วนเฉพาะ Face chil อันนี้นี่ จะไม่ทำให้เราปลอดภัยนะคะ ก็ขอความร่วมมือให้สวมหน้ากากผ้าหน้ากากอนามัยอย่างปลอดภัยด้วยค่ะ // ครับ มีคำถาม สอบถามเพิ่มเติมมาอีกหนึ่งคำถามครับ เนื่องจากว่าตอนนี้บางส่วนอาจจะยังคงรอตัวเองอยู่ที่บ้านนะ ว่าตัวเลขจำนวนผู้ป่วยรอเตียงใหญ่จะลดน้อยลงนะครับ แต่ว่าสอบถามเข้ามาว่าระหว่างที่รอเตรียมรถพยาบาลมารับต่าง ๆ เนี่ยสามารถซื้อยามาทานเองได้ไหมคะ จริง ๆ เรื่องของการรอตีอยู่ที่บ้านนี่เรามีความพยายามที่จะรถวันนะคะ ไปดูตัวเลขนิดหนึงที่อันนี้เป็นตัวเลขที่ได้รับรายงานจากศูนย์แรกรับส่งต่อนิมิบุตรกระทรวงสาธารณสุข อยากจะให้ท่านเห็นนะคะ ว่าตัวเลขของ 2 พฤษภาคมนี้นะคะ สามารถส่งผู้ป่วยสำเร็จคือหมายความว่าหาเตียงให้ผู้ป่วยเหล่านี้ได้ 186 ราย ก็คือคิดเป็น 96.9 เปอร์เซ็นต์นะคะ ต้องเรียนให้ทราบว่าทางกระทรวงสาธารณสุขเอง หน่วยงานที่เกี่ยวข้องทุกฝ่าย พยายามที่จะไม่ให้มีผู้ป่วยตกค้างรอเตียงอยู่ที่บ้าน ที่นี่มาคุยกันนิดหนึ่ง บางท่านถามว่าระหว่างอยู่ที่บ้านซื้อยาฆ่าไวรัส ยาฆ่าเชื้อ หรืออะไรอื่น ๆ มาทานเองได้ไหม ในส่วนของผู้เชี่ยวชาญตอบแบบนี้นะคะ ว่าหลาย ๆ ครั้งนี่ ผู้ที่จะรับประทานยานี่ ท่านเป็นผู้สูงอายุท่านมีโรคประจำตัวอย่างอื่นอยู่ หรือบางครั้งก็มียารักษาโรคที่ท่านรับประทานอยู่ฉะนั้นการที่ท่านจะซื้อยาอะไรมารับประทานก็ตามนี่ อาจจะกลายเป็นความเสี่ยงที่จะไปซ้ำเติมให้โรคนั้นแย่ลงนะคะ หรือแม้กระทั่งปฏิกิริยาระหว่างยาที่ท่านหามารับประทาน หรือว่ายาที่เป็นยาสำหรับโรคประจำตัวอยู่ ก็อาจจะเกิดอันตรายรุนแรงเช่นกัน และนอกจากนี้ยังมีพี่น้องประชาชนที่ถามมาด้วยนะคะ ว่าอาหารเสริม มะนาวน้ำผึ้งอะไรก็ตามนี่ อยากจะให้ทุก ๆ ท่านนะคะ บริโภคแล้วก็อย่าเพิ่งปฏิบัติตามโดยที่ไม่ได้ปรึกษาแพทย์หรือผู้เชี่ยวชาญก่อน เพราะว่ายกตัวอย่างผู้ป่วยที่เป็นเบาหวาน พอรับประทานน้ำผึ้งก็อาจจะทำให้อาการเบาหวานแย่ลงนะคะ หรือแม้กระทั่งฟ้าทะลายโจรทางท่านอธิบดีกรมการแพทย์แผนไทย ก็ระบุชัดเจนนะคะ ว่าอาการที่จะรับประทานควรจะอยู่ในคำแนะนำการดูแลของแพทย์หรือว่าผู้เชี่ยวชาญด้วยเช่นกัน อย่างไรก็ตามโดยสรุปแล้วนะคะ การที่จะซื้อยาฆ่าเชื้อหรือว่ายาต่าง ๆ มารับประทานเองที่บ้านนี่ ก็ยังต้องบอกว่าต้องทำด้วยความระมัดระวัง เพราะว่ายิ่งถ้าเป็นผู้ที่รับประทานยาประจำตัวอื่น หรือมีโรคประจำตัวอื่น ก็ถือว่าอันตรายได้เช่นกันค่ะ // ครับ สำหรับวันนี้ไม่มีประเด็นคำถามเพิ่มเติมนะครับ คุณหมอเบิร์ดมีอะไรจะฝากทิ้งท้ายไหมครับ</w:t>
      </w:r>
    </w:p>
    <w:p>
      <w:pPr>
        <w:pStyle w:val="BodyText"/>
      </w:pPr>
      <w:r>
        <w:t xml:space="preserve">(แพทย์หญิงอภิสมัย) ก็อยากจะขอบคุณบุคคลจำนวนหนึ่งนะคะ ที่กำลังช่วยเหลือ ที่ทำให้สถานการณ์คลี่คลายนะคะ อย่างเช่น ขสมก. ตอนนี้ก็ทราบว่าพี่น้องประชาชนเดือดร้อนนะคะ เพราะว่ามีบางทีอยากจะลดความเสี่ยงในการติดเชื้อ แต่พบว่ารถที่ให้บริการค่อนข้างหนาแน่น ขสมก. ฝากมาบอกนะคะ ว่าตอนนี้เพิ่มความถี่ในการเดินรถทั้งช่วงเช้าเย็นในช่วงที่มีชั่วโมงเร่งด่วนที่พี่น้องประชาชนยังจำเป็นต้องออกเดินทางนะคะ ก็อยากให้เรื่องราวดี ๆ การร่วมด้วยช่วยกัน ช่วยเหลือต่าง ๆ นำเสนอ ศบค. ได้นะคะ แล้วก็เราก็จะนำมาให้พี่น้องประชาชนได้รับรู้ ก็ขอให้ทุกท่านดูแลสุขภาพไม่เป็นผู้ติดเชื้อ ถ้ายิ่งกว่านั้นดูแลคนในครอบครัวท่านไม่ให้เป็นผู้ติดเชื้อด้วยนะคะ แล้วก็เราจะเห็นยอดผู้ติดเชื้อแต่ละวันแต่ละวันค่อย ๆ ลดลงในที่สุดนะคะ ก็ขอฝากไว้เท่านี้นะคะ ขอบพระคุณค่ะ // ขอบคุณนะครับ ท่านผู้ช่วยโฆษก ศบค. ในการแพทย์หญิงอภิสมัย ศรีรังสรรค์ นะครับ มานำเรียนในส่วนของสถานการณ์รวมทั้งเรื่องของมาตรการต่าง ๆ ที่ออกมาเพื่อช่วยรายการรถจํานวนผู้ติดเชื้อให้ได้มากที่สุดเพื่อป้องกันไม่ให้ประเทศไทยเราเข้าสู่เรื่องของขั้นวิกฤตในการสำรวจสถานการณ์ COVID-19 ทุกคนสามารถร่วมด้วยช่วยกันกลับอันดับต่อไปก็จะเป็นการแถลงข่าวในภาษาอังกฤษ ในการสื่อสารทำความเข้าใจ ในการจะเป็นชาวต่างชาติที่พักอาศัยอยู่ในประเทศไทยก็ดี สื่อมวลชนต่างประเทศที่ติดตามทำข่าวความคืบหน้า COVID-19 ในบ้านเราก็ดีนะครับง เรียนเชิญท่านรัฐนพคุณ อธิบดีกรมสารนิเทศและรองโฆษกกระทรวงการต่างประเทศใช่ครับ // สวัสดีครับazayดรพิศมัยระเบิดพอดีReceptionSo forth</w:t>
      </w:r>
    </w:p>
    <w:p>
      <w:pPr>
        <w:pStyle w:val="BodyText"/>
      </w:pPr>
      <w:r>
        <w:t xml:space="preserve">[ภาษาต่างประเทศ] assistanceจะดู The Maskaudiences todayApplicationIsuzu stealthgreen screeninvestor relationsฉะเชิงเทราอ่างทองเพชรบุรีสุพรรณบุรีลพบุรี and ชัยภูมิ alkylbenzenekanninichForensic evidence From BangkokSocasetifymaison BangkokWish by ดรพิศมัยอนาวินทายsuccessfulMaleficentvehiclein Bangkok metropoliskariusnternet addresssuccessfulWelcome in Contact with infections as much as PossibletiktokVdisplaying installedคลองเตย assist assistadjustable and detachable ปทุมวันtwitchStallions 400Confirm reasonably Detailinformation retrievalmadison คลองเตย in Bangkokpurchasing this14 ซอย 14 คลองเตยdistal radius of auditing and organizationaldestined aspiring missionobservablecollection คลองเตย Districtยินดียินดีdiscordสะพานแอนพัฒนาใหม่ kinesis Agera centralworldrichmond Hotelreceptionistรบกวนที่ 16now in คลองเตย entitiespossessive adjectivesassistance14 ซอย disinfectant and compressionflagship สะพาน areaแฟลต 7สุรินทร์วัดสะพาน The IncrediblesassistancePresent Concervical spondylosisเขินดีNava ห้วยขวางassistanceHappy Farm script ห้วยขวาง assistanceสบายดีcheck weight and noticessexual harassmentเช็คเบอร์ AISand vscointegral Calculusmaxence danet-fauvelDinomaster Duelevidenceestimation methodsassistanceEastinin addition there is There Areelectrodeposition Thailand securitiesMinionsparticipledismissexpand collapseenema toTalk About some suggestionsFamilyarrondissementเดี๋ยวซื้อ Swensen’sSpaghetti bolognesefiguart versatileanticipationksecuritiesCelebrationstatistical significancespeedtestassistanceBedroominfinitiveรู้สึกตัวนะorbital Wallnarciso Rodriguezinovofindingคอนเฟิร์ม indiba ลองดีMiss Malaysia and Cambodiawickedcovid situationdieboldsomething that we Look Forward to Future and patient assistancesotusaestheticเชียงใหม่ headband organismssylvester stallone22:30 น เป็นระบบเบรคAndroid gradlePost exposure prophylaxis of operationDriving in เชียงใหม่สุรสีห์จะสัมฤทธิ์ผลAMD virtualization700 ชิ้นชิ้นคำขวัญสุรินทร์อินโฟกราฟฟิคexpand collapseincident in a ghostlandDMX assistance Thailand enduranceastilbeเราสรรเสริญชื่อเต่าseisen cerberusadministrative Happyassist assistJust something that we encourage you to About A doorสวัสดีครับ // ขอบคุณนะครับ ท่านณัฐภา นพคุณนะครับ รองอธิบดีกรมสารนิเทศและรองโฆษกกระทรวงการต่างประเทศนะครับ แล้วก็คือการแถลงข่าวจาก ศบค. ในช่วง 11:30 วันนี้สำหรับช่วงบ่าย 2 วันนี้เลยครับ แน่นอนเราจะมาคุยกันนะครับ หลังจากที่เรานั้นต้องเริ่มใช้มาตรการที่มีความเข้มข้นเพื่อการลดการแพร่ระบาดนำมาสู่ผลกระทบในมิติทางด้านเศรษฐกิจ รายงานหลายคน คนที่ได้รับจะเป็นเรื่องของการลดค่าจ้างแรงงานต่าง ๆ เหล่านี้ จะมีมาตรการในการดูแลอย่างไร 14:00 น. วันนี้กลับมา COVID-19 กลับสำหรับพรุ่งนี้ มาทั้งหมดกลับไปก่อ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แถลงสถานการณ์ COVID-19 (ศบค.) วันที่ 28 เม.ย. 2564 ปลา</dc:title>
  <dc:creator/>
  <cp:keywords/>
  <dcterms:created xsi:type="dcterms:W3CDTF">2024-01-04T03:03:33Z</dcterms:created>
  <dcterms:modified xsi:type="dcterms:W3CDTF">2024-01-04T0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ภาคม 2566 เวลา 10.45 น.</vt:lpwstr>
  </property>
  <property fmtid="{D5CDD505-2E9C-101B-9397-08002B2CF9AE}" pid="3" name="subtitle">
    <vt:lpwstr/>
  </property>
</Properties>
</file>